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B616" w14:textId="38DAC69E" w:rsidR="004B2523" w:rsidRDefault="004B2523" w:rsidP="00CB06C6">
      <w:pPr>
        <w:jc w:val="both"/>
        <w:rPr>
          <w:highlight w:val="green"/>
        </w:rPr>
      </w:pPr>
      <w:r>
        <w:rPr>
          <w:rFonts w:asciiTheme="majorHAnsi" w:eastAsiaTheme="majorEastAsia" w:hAnsiTheme="majorHAnsi" w:cstheme="majorBidi"/>
          <w:b/>
          <w:noProof/>
          <w:color w:val="5B9BD5" w:themeColor="accent1"/>
          <w:sz w:val="44"/>
          <w:szCs w:val="32"/>
          <w:lang w:eastAsia="en-AU"/>
        </w:rPr>
        <w:drawing>
          <wp:anchor distT="0" distB="0" distL="114300" distR="114300" simplePos="0" relativeHeight="251662336" behindDoc="1" locked="0" layoutInCell="1" allowOverlap="1" wp14:anchorId="7D1FCCB3" wp14:editId="01238F17">
            <wp:simplePos x="0" y="0"/>
            <wp:positionH relativeFrom="margin">
              <wp:posOffset>66675</wp:posOffset>
            </wp:positionH>
            <wp:positionV relativeFrom="paragraph">
              <wp:posOffset>-686435</wp:posOffset>
            </wp:positionV>
            <wp:extent cx="5890895" cy="1432746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895" cy="1432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46322B" w14:textId="0B44D1BC" w:rsidR="004B2523" w:rsidRDefault="004B2523" w:rsidP="00CB06C6">
      <w:pPr>
        <w:jc w:val="both"/>
        <w:rPr>
          <w:highlight w:val="green"/>
        </w:rPr>
      </w:pPr>
    </w:p>
    <w:p w14:paraId="5A0C108A" w14:textId="06D1C763" w:rsidR="004B2523" w:rsidRDefault="004B2523" w:rsidP="00CB06C6">
      <w:pPr>
        <w:jc w:val="both"/>
        <w:rPr>
          <w:highlight w:val="green"/>
        </w:rPr>
      </w:pPr>
    </w:p>
    <w:p w14:paraId="0391C3E2" w14:textId="37A16B68" w:rsidR="004B2523" w:rsidRPr="00E638F1" w:rsidRDefault="004B2523" w:rsidP="004B2523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="Helvetica" w:eastAsiaTheme="majorEastAsia" w:hAnsi="Helvetica" w:cs="Helvetica"/>
          <w:b/>
          <w:color w:val="5B9BD5" w:themeColor="accent1"/>
          <w:sz w:val="36"/>
          <w:szCs w:val="24"/>
        </w:rPr>
      </w:pPr>
      <w:r>
        <w:rPr>
          <w:rFonts w:ascii="Helvetica" w:eastAsiaTheme="majorEastAsia" w:hAnsi="Helvetica" w:cs="Helvetica"/>
          <w:b/>
          <w:caps/>
          <w:color w:val="5B9BD5" w:themeColor="accent1"/>
          <w:sz w:val="44"/>
          <w:szCs w:val="32"/>
        </w:rPr>
        <w:t>HEALTH CARE NEEDS POLICY</w:t>
      </w:r>
      <w:r w:rsidRPr="00E638F1">
        <w:rPr>
          <w:rFonts w:ascii="Helvetica" w:eastAsiaTheme="majorEastAsia" w:hAnsi="Helvetica" w:cs="Helvetica"/>
          <w:b/>
          <w:color w:val="5B9BD5" w:themeColor="accent1"/>
          <w:sz w:val="36"/>
          <w:szCs w:val="24"/>
        </w:rPr>
        <w:t xml:space="preserve"> </w:t>
      </w:r>
    </w:p>
    <w:p w14:paraId="14603961" w14:textId="47FF9F7E" w:rsidR="008503BF" w:rsidRPr="004B2523" w:rsidRDefault="008503BF" w:rsidP="008503BF">
      <w:pPr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4B2523"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  <w:t>Purpose</w:t>
      </w:r>
    </w:p>
    <w:p w14:paraId="4A8606FE" w14:textId="30C08F8E" w:rsidR="008503BF" w:rsidRPr="004B2523" w:rsidRDefault="008503BF" w:rsidP="008503BF">
      <w:p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To ensure that </w:t>
      </w:r>
      <w:r w:rsidR="004B2523">
        <w:rPr>
          <w:rFonts w:ascii="Helvetica" w:hAnsi="Helvetica" w:cs="Helvetica"/>
        </w:rPr>
        <w:t>Heatherhill Primary School</w:t>
      </w:r>
      <w:r w:rsidRPr="004B2523">
        <w:rPr>
          <w:rFonts w:ascii="Helvetica" w:hAnsi="Helvetica" w:cs="Helvetica"/>
        </w:rPr>
        <w:t xml:space="preserve"> provides appropriate support to students with health care needs.</w:t>
      </w:r>
    </w:p>
    <w:p w14:paraId="12C7266D" w14:textId="77777777" w:rsidR="008503BF" w:rsidRPr="004B2523" w:rsidRDefault="008503BF" w:rsidP="008503BF">
      <w:pPr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4B2523"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  <w:t>Objective</w:t>
      </w:r>
    </w:p>
    <w:p w14:paraId="7D19E981" w14:textId="7C7F6C15" w:rsidR="008503BF" w:rsidRPr="004B2523" w:rsidRDefault="008503BF" w:rsidP="008503BF">
      <w:p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To explain to </w:t>
      </w:r>
      <w:r w:rsidR="004B2523">
        <w:rPr>
          <w:rFonts w:ascii="Helvetica" w:hAnsi="Helvetica" w:cs="Helvetica"/>
        </w:rPr>
        <w:t>Heatherhill Primary School</w:t>
      </w:r>
      <w:r w:rsidRPr="004B2523">
        <w:rPr>
          <w:rFonts w:ascii="Helvetica" w:hAnsi="Helvetica" w:cs="Helvetica"/>
        </w:rPr>
        <w:t xml:space="preserve"> parents, carers, </w:t>
      </w:r>
      <w:proofErr w:type="gramStart"/>
      <w:r w:rsidRPr="004B2523">
        <w:rPr>
          <w:rFonts w:ascii="Helvetica" w:hAnsi="Helvetica" w:cs="Helvetica"/>
        </w:rPr>
        <w:t>staff</w:t>
      </w:r>
      <w:proofErr w:type="gramEnd"/>
      <w:r w:rsidRPr="004B2523">
        <w:rPr>
          <w:rFonts w:ascii="Helvetica" w:hAnsi="Helvetica" w:cs="Helvetica"/>
        </w:rPr>
        <w:t xml:space="preserve"> and students the processes and procedures in place to support students with health care needs at school.</w:t>
      </w:r>
    </w:p>
    <w:p w14:paraId="661FE5C2" w14:textId="77777777" w:rsidR="008503BF" w:rsidRPr="004B2523" w:rsidRDefault="008503BF" w:rsidP="008503BF">
      <w:pPr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4B2523"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  <w:t>Scope</w:t>
      </w:r>
    </w:p>
    <w:p w14:paraId="70BE32E4" w14:textId="77777777" w:rsidR="008503BF" w:rsidRPr="004B2523" w:rsidRDefault="008503BF" w:rsidP="008503BF">
      <w:p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This policy applies to:</w:t>
      </w:r>
    </w:p>
    <w:p w14:paraId="4BB358DA" w14:textId="77777777" w:rsidR="008503BF" w:rsidRPr="004B2523" w:rsidRDefault="008503BF" w:rsidP="008503BF">
      <w:pPr>
        <w:numPr>
          <w:ilvl w:val="0"/>
          <w:numId w:val="4"/>
        </w:numPr>
        <w:contextualSpacing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all staff, including casual relief staff and volunteers</w:t>
      </w:r>
    </w:p>
    <w:p w14:paraId="3A647F22" w14:textId="77777777" w:rsidR="008503BF" w:rsidRPr="004B2523" w:rsidRDefault="008503BF" w:rsidP="008503BF">
      <w:pPr>
        <w:numPr>
          <w:ilvl w:val="0"/>
          <w:numId w:val="4"/>
        </w:numPr>
        <w:contextualSpacing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all students who have been diagnosed with a health care need that may require support, monitoring or medication at school.  </w:t>
      </w:r>
    </w:p>
    <w:p w14:paraId="3C6E1052" w14:textId="77777777" w:rsidR="008503BF" w:rsidRPr="004B2523" w:rsidRDefault="008503BF" w:rsidP="008503BF">
      <w:pPr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4B2523"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  <w:t>Policy</w:t>
      </w:r>
    </w:p>
    <w:p w14:paraId="6574F2E0" w14:textId="21106EEB" w:rsidR="008503BF" w:rsidRPr="004B2523" w:rsidRDefault="008503BF" w:rsidP="008503BF">
      <w:p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This policy should be read with </w:t>
      </w:r>
      <w:r w:rsidR="004B2523" w:rsidRPr="004B2523">
        <w:rPr>
          <w:rFonts w:ascii="Helvetica" w:hAnsi="Helvetica" w:cs="Helvetica"/>
        </w:rPr>
        <w:t>Heatherhill Primary School</w:t>
      </w:r>
      <w:r w:rsidRPr="004B2523">
        <w:rPr>
          <w:rFonts w:ascii="Helvetica" w:hAnsi="Helvetica" w:cs="Helvetica"/>
        </w:rPr>
        <w:t>’s First Aid, Administration of Medication, Anaphylaxis and Asthma policies</w:t>
      </w:r>
      <w:r w:rsidR="004B2523" w:rsidRPr="004B2523">
        <w:rPr>
          <w:rFonts w:ascii="Helvetica" w:hAnsi="Helvetica" w:cs="Helvetica"/>
        </w:rPr>
        <w:t>.</w:t>
      </w:r>
    </w:p>
    <w:p w14:paraId="52967A74" w14:textId="77777777" w:rsidR="008503BF" w:rsidRPr="004B2523" w:rsidRDefault="008503BF" w:rsidP="008503BF">
      <w:pPr>
        <w:jc w:val="both"/>
        <w:outlineLvl w:val="2"/>
        <w:rPr>
          <w:rFonts w:ascii="Helvetica" w:eastAsiaTheme="majorEastAsia" w:hAnsi="Helvetica" w:cs="Helvetica"/>
          <w:b/>
          <w:color w:val="000000" w:themeColor="text1"/>
          <w:sz w:val="24"/>
          <w:szCs w:val="24"/>
        </w:rPr>
      </w:pPr>
      <w:r w:rsidRPr="004B2523">
        <w:rPr>
          <w:rFonts w:ascii="Helvetica" w:eastAsiaTheme="majorEastAsia" w:hAnsi="Helvetica" w:cs="Helvetica"/>
          <w:b/>
          <w:color w:val="000000" w:themeColor="text1"/>
          <w:sz w:val="24"/>
          <w:szCs w:val="24"/>
        </w:rPr>
        <w:t>Student health support planning</w:t>
      </w:r>
    </w:p>
    <w:p w14:paraId="71E49060" w14:textId="353EF5BD" w:rsidR="008503BF" w:rsidRPr="004B2523" w:rsidRDefault="008503BF" w:rsidP="008503BF">
      <w:pPr>
        <w:jc w:val="both"/>
        <w:rPr>
          <w:rFonts w:ascii="Helvetica" w:hAnsi="Helvetica" w:cs="Helvetica"/>
        </w:rPr>
      </w:pPr>
      <w:proofErr w:type="gramStart"/>
      <w:r w:rsidRPr="004B2523">
        <w:rPr>
          <w:rFonts w:ascii="Helvetica" w:hAnsi="Helvetica" w:cs="Helvetica"/>
        </w:rPr>
        <w:t>In order to</w:t>
      </w:r>
      <w:proofErr w:type="gramEnd"/>
      <w:r w:rsidRPr="004B2523">
        <w:rPr>
          <w:rFonts w:ascii="Helvetica" w:hAnsi="Helvetica" w:cs="Helvetica"/>
        </w:rPr>
        <w:t xml:space="preserve"> provide appropriate support to students at</w:t>
      </w:r>
      <w:r w:rsidR="004B2523">
        <w:rPr>
          <w:rFonts w:ascii="Helvetica" w:hAnsi="Helvetica" w:cs="Helvetica"/>
        </w:rPr>
        <w:t xml:space="preserve"> Heatherhill Primary School</w:t>
      </w:r>
      <w:r w:rsidRPr="004B2523">
        <w:rPr>
          <w:rFonts w:ascii="Helvetica" w:hAnsi="Helvetica" w:cs="Helvetica"/>
        </w:rPr>
        <w:t xml:space="preserve"> who may need medical care or assistance, a Student Health Support Plan will be prepared by </w:t>
      </w:r>
      <w:r w:rsidR="004B2523" w:rsidRPr="004B2523">
        <w:rPr>
          <w:rFonts w:ascii="Helvetica" w:hAnsi="Helvetica" w:cs="Helvetica"/>
        </w:rPr>
        <w:t xml:space="preserve">the assistant principal </w:t>
      </w:r>
      <w:r w:rsidRPr="004B2523">
        <w:rPr>
          <w:rFonts w:ascii="Helvetica" w:hAnsi="Helvetica" w:cs="Helvetica"/>
        </w:rPr>
        <w:t xml:space="preserve">in consultation with the student, their parents, carers and treating medical practitioners. </w:t>
      </w:r>
    </w:p>
    <w:p w14:paraId="6883A3B7" w14:textId="77777777" w:rsidR="008503BF" w:rsidRPr="004B2523" w:rsidRDefault="008503BF" w:rsidP="008503BF">
      <w:p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Student Health Support plans help our school to assist students with:</w:t>
      </w:r>
    </w:p>
    <w:p w14:paraId="1D2C929A" w14:textId="77777777" w:rsidR="008503BF" w:rsidRPr="004B2523" w:rsidRDefault="008503BF" w:rsidP="008503BF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routine health care support needs, such as supervision or provision of medication</w:t>
      </w:r>
    </w:p>
    <w:p w14:paraId="5200DFBB" w14:textId="77777777" w:rsidR="008503BF" w:rsidRPr="004B2523" w:rsidRDefault="008503BF" w:rsidP="008503BF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personal care support needs, such as assistance with personal hygiene, continence care, eating and drinking, </w:t>
      </w:r>
      <w:proofErr w:type="gramStart"/>
      <w:r w:rsidRPr="004B2523">
        <w:rPr>
          <w:rFonts w:ascii="Helvetica" w:hAnsi="Helvetica" w:cs="Helvetica"/>
        </w:rPr>
        <w:t>transfers</w:t>
      </w:r>
      <w:proofErr w:type="gramEnd"/>
      <w:r w:rsidRPr="004B2523">
        <w:rPr>
          <w:rFonts w:ascii="Helvetica" w:hAnsi="Helvetica" w:cs="Helvetica"/>
        </w:rPr>
        <w:t xml:space="preserve"> and positioning, and use of health-related equipment</w:t>
      </w:r>
    </w:p>
    <w:p w14:paraId="0693F535" w14:textId="77777777" w:rsidR="008503BF" w:rsidRPr="004B2523" w:rsidRDefault="008503BF" w:rsidP="008503BF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emergency care needs, such as predictable emergency first aid associated with asthma, </w:t>
      </w:r>
      <w:proofErr w:type="gramStart"/>
      <w:r w:rsidRPr="004B2523">
        <w:rPr>
          <w:rFonts w:ascii="Helvetica" w:hAnsi="Helvetica" w:cs="Helvetica"/>
        </w:rPr>
        <w:t>seizure</w:t>
      </w:r>
      <w:proofErr w:type="gramEnd"/>
      <w:r w:rsidRPr="004B2523">
        <w:rPr>
          <w:rFonts w:ascii="Helvetica" w:hAnsi="Helvetica" w:cs="Helvetica"/>
        </w:rPr>
        <w:t xml:space="preserve"> or diabetes management.</w:t>
      </w:r>
    </w:p>
    <w:p w14:paraId="7532B7C9" w14:textId="6AE70CD6" w:rsidR="008503BF" w:rsidRPr="004B2523" w:rsidRDefault="004B2523" w:rsidP="0038541B">
      <w:pPr>
        <w:spacing w:before="100" w:beforeAutospacing="1" w:after="100" w:afterAutospacing="1" w:line="240" w:lineRule="auto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Please note</w:t>
      </w:r>
      <w:r w:rsidR="008503BF" w:rsidRPr="004B2523">
        <w:rPr>
          <w:rFonts w:ascii="Helvetica" w:hAnsi="Helvetica" w:cs="Helvetica"/>
        </w:rPr>
        <w:t>: Template health planning forms are available here:</w:t>
      </w:r>
      <w:r w:rsidR="00DA5F13" w:rsidRPr="004B2523">
        <w:rPr>
          <w:rFonts w:ascii="Helvetica" w:hAnsi="Helvetica" w:cs="Helvetica"/>
        </w:rPr>
        <w:t xml:space="preserve"> </w:t>
      </w:r>
      <w:hyperlink r:id="rId13" w:history="1">
        <w:r w:rsidR="00DA5F13" w:rsidRPr="004B2523">
          <w:rPr>
            <w:rStyle w:val="Hyperlink"/>
            <w:rFonts w:ascii="Helvetica" w:hAnsi="Helvetica" w:cs="Helvetica"/>
          </w:rPr>
          <w:t>https://www2.education.vic.gov.au/pal/health-care-needs/resources</w:t>
        </w:r>
      </w:hyperlink>
      <w:r w:rsidR="008503BF" w:rsidRPr="004B2523">
        <w:rPr>
          <w:rFonts w:ascii="Helvetica" w:hAnsi="Helvetica" w:cs="Helvetica"/>
        </w:rPr>
        <w:t>]</w:t>
      </w:r>
    </w:p>
    <w:p w14:paraId="35C18970" w14:textId="3CE46C5F" w:rsidR="008503BF" w:rsidRPr="004B2523" w:rsidRDefault="008503BF" w:rsidP="008503BF">
      <w:p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Students with complex medical care needs, for example, tracheostomy care, seizure management or tube feeding, must have a Student Health Support Plan</w:t>
      </w:r>
      <w:r w:rsidR="004B2523">
        <w:rPr>
          <w:rFonts w:ascii="Helvetica" w:hAnsi="Helvetica" w:cs="Helvetica"/>
        </w:rPr>
        <w:t>,</w:t>
      </w:r>
      <w:r w:rsidRPr="004B2523">
        <w:rPr>
          <w:rFonts w:ascii="Helvetica" w:hAnsi="Helvetica" w:cs="Helvetica"/>
        </w:rPr>
        <w:t xml:space="preserve"> which provides for appropriate staff to undertake specific training to meet the student’s particular needs. </w:t>
      </w:r>
    </w:p>
    <w:p w14:paraId="5CC26B6C" w14:textId="2BB4FFC8" w:rsidR="008503BF" w:rsidRPr="004B2523" w:rsidRDefault="008503BF" w:rsidP="004B2523">
      <w:p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At enrolment or when a health care need is identified, parents/carers should provide accurate information about the student’s condition or health care needs, ideally documented by the </w:t>
      </w:r>
      <w:r w:rsidRPr="004B2523">
        <w:rPr>
          <w:rFonts w:ascii="Helvetica" w:hAnsi="Helvetica" w:cs="Helvetica"/>
        </w:rPr>
        <w:lastRenderedPageBreak/>
        <w:t>student’s treating medical/health care practitioner on a Medical Advice Form (or relevant equivalent)</w:t>
      </w:r>
      <w:r w:rsidR="00BB72AA" w:rsidRPr="004B2523">
        <w:rPr>
          <w:rFonts w:ascii="Helvetica" w:hAnsi="Helvetica" w:cs="Helvetica"/>
        </w:rPr>
        <w:t xml:space="preserve"> </w:t>
      </w:r>
      <w:r w:rsidR="004B2523" w:rsidRPr="004B2523">
        <w:rPr>
          <w:rFonts w:ascii="Helvetica" w:hAnsi="Helvetica" w:cs="Helvetica"/>
        </w:rPr>
        <w:t>Please n</w:t>
      </w:r>
      <w:r w:rsidR="00BB72AA" w:rsidRPr="004B2523">
        <w:rPr>
          <w:rFonts w:ascii="Helvetica" w:hAnsi="Helvetica" w:cs="Helvetica"/>
        </w:rPr>
        <w:t xml:space="preserve">ote: Template health planning forms are available here: </w:t>
      </w:r>
      <w:hyperlink r:id="rId14" w:history="1">
        <w:r w:rsidR="00DA5F13" w:rsidRPr="004B2523">
          <w:rPr>
            <w:rStyle w:val="Hyperlink"/>
            <w:rFonts w:ascii="Helvetica" w:hAnsi="Helvetica" w:cs="Helvetica"/>
          </w:rPr>
          <w:t>https://www2.education.vic.gov.au/pal/health-care-needs/resources</w:t>
        </w:r>
      </w:hyperlink>
      <w:r w:rsidR="004B2523">
        <w:rPr>
          <w:rFonts w:ascii="Helvetica" w:hAnsi="Helvetica" w:cs="Helvetica"/>
        </w:rPr>
        <w:t>.</w:t>
      </w:r>
    </w:p>
    <w:p w14:paraId="299FF0FE" w14:textId="53A27A08" w:rsidR="008503BF" w:rsidRPr="004B2523" w:rsidRDefault="004B2523" w:rsidP="004B2523">
      <w:p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Heatherhill Primary School </w:t>
      </w:r>
      <w:r w:rsidR="008503BF" w:rsidRPr="004B2523">
        <w:rPr>
          <w:rFonts w:ascii="Helvetica" w:hAnsi="Helvetica" w:cs="Helvetica"/>
        </w:rPr>
        <w:t xml:space="preserve">may invite parents and carers to attend a Student Support Group meeting to discuss the contents of a student’s Health Support Plan and assistance that the student may need at school or during school activities. </w:t>
      </w:r>
    </w:p>
    <w:p w14:paraId="2E06DF6D" w14:textId="1602C242" w:rsidR="00015792" w:rsidRPr="004B2523" w:rsidRDefault="008503BF" w:rsidP="004B2523">
      <w:p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Where necessary, </w:t>
      </w:r>
      <w:r w:rsidR="004B2523">
        <w:rPr>
          <w:rFonts w:ascii="Helvetica" w:hAnsi="Helvetica" w:cs="Helvetica"/>
        </w:rPr>
        <w:t>Heatherhill Primary School</w:t>
      </w:r>
      <w:r w:rsidRPr="004B2523">
        <w:rPr>
          <w:rFonts w:ascii="Helvetica" w:hAnsi="Helvetica" w:cs="Helvetica"/>
        </w:rPr>
        <w:t xml:space="preserve"> may also request consent from parents and carers to consult with a student’s medical practitioners to assist in preparing the plan and ensure that appropriate staff understand the student’s needs. </w:t>
      </w:r>
      <w:r w:rsidR="00015792" w:rsidRPr="004B2523">
        <w:rPr>
          <w:rFonts w:ascii="Helvetica" w:hAnsi="Helvetica" w:cs="Helvetica"/>
        </w:rPr>
        <w:t xml:space="preserve">Consultation with the student’s medical practitioner will not occur without parent/carer consent unless required or authorised by law. </w:t>
      </w:r>
    </w:p>
    <w:p w14:paraId="5AA003C8" w14:textId="77777777" w:rsidR="008503BF" w:rsidRPr="004B2523" w:rsidRDefault="008503BF" w:rsidP="008503BF">
      <w:p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Student Health Support Plans will be reviewed:</w:t>
      </w:r>
    </w:p>
    <w:p w14:paraId="47BDE41A" w14:textId="77777777" w:rsidR="008503BF" w:rsidRPr="004B2523" w:rsidRDefault="008503BF" w:rsidP="008503B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when updated information is received from the student’s medical practitioner </w:t>
      </w:r>
    </w:p>
    <w:p w14:paraId="5AE4881E" w14:textId="77777777" w:rsidR="008503BF" w:rsidRPr="004B2523" w:rsidRDefault="008503BF" w:rsidP="008503B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when the school, student or parents and carers have concerns with the support being provided to the student</w:t>
      </w:r>
    </w:p>
    <w:p w14:paraId="0C46DC77" w14:textId="77777777" w:rsidR="008503BF" w:rsidRPr="004B2523" w:rsidRDefault="008503BF" w:rsidP="008503B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if there are changes to the support being provided to the student, or </w:t>
      </w:r>
    </w:p>
    <w:p w14:paraId="1584747C" w14:textId="77777777" w:rsidR="008503BF" w:rsidRPr="004B2523" w:rsidRDefault="008503BF" w:rsidP="008503B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on an annual basis. </w:t>
      </w:r>
    </w:p>
    <w:p w14:paraId="157575D1" w14:textId="77777777" w:rsidR="008503BF" w:rsidRPr="004B2523" w:rsidRDefault="008503BF" w:rsidP="008503BF">
      <w:pPr>
        <w:jc w:val="both"/>
        <w:outlineLvl w:val="2"/>
        <w:rPr>
          <w:rFonts w:ascii="Helvetica" w:eastAsiaTheme="majorEastAsia" w:hAnsi="Helvetica" w:cs="Helvetica"/>
          <w:b/>
          <w:color w:val="000000" w:themeColor="text1"/>
          <w:sz w:val="24"/>
          <w:szCs w:val="24"/>
        </w:rPr>
      </w:pPr>
      <w:r w:rsidRPr="004B2523">
        <w:rPr>
          <w:rFonts w:ascii="Helvetica" w:eastAsiaTheme="majorEastAsia" w:hAnsi="Helvetica" w:cs="Helvetica"/>
          <w:b/>
          <w:color w:val="000000" w:themeColor="text1"/>
          <w:sz w:val="24"/>
          <w:szCs w:val="24"/>
        </w:rPr>
        <w:t xml:space="preserve">Management of confidential medical information </w:t>
      </w:r>
    </w:p>
    <w:p w14:paraId="56359250" w14:textId="2DA19FFD" w:rsidR="008503BF" w:rsidRPr="004B2523" w:rsidRDefault="008503BF" w:rsidP="008503BF">
      <w:p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Confidential medical information provided to </w:t>
      </w:r>
      <w:proofErr w:type="spellStart"/>
      <w:r w:rsidR="004B2523" w:rsidRPr="004B2523">
        <w:rPr>
          <w:rFonts w:ascii="Helvetica" w:hAnsi="Helvetica" w:cs="Helvetica"/>
        </w:rPr>
        <w:t>Heathehill</w:t>
      </w:r>
      <w:proofErr w:type="spellEnd"/>
      <w:r w:rsidR="004B2523" w:rsidRPr="004B2523">
        <w:rPr>
          <w:rFonts w:ascii="Helvetica" w:hAnsi="Helvetica" w:cs="Helvetica"/>
        </w:rPr>
        <w:t xml:space="preserve"> Primary School </w:t>
      </w:r>
      <w:r w:rsidRPr="004B2523">
        <w:rPr>
          <w:rFonts w:ascii="Helvetica" w:hAnsi="Helvetica" w:cs="Helvetica"/>
        </w:rPr>
        <w:t xml:space="preserve">l to support a student will be: </w:t>
      </w:r>
    </w:p>
    <w:p w14:paraId="603AFA86" w14:textId="77777777" w:rsidR="008503BF" w:rsidRPr="004B2523" w:rsidRDefault="008503BF" w:rsidP="008503BF">
      <w:pPr>
        <w:pStyle w:val="ListParagraph"/>
        <w:numPr>
          <w:ilvl w:val="0"/>
          <w:numId w:val="6"/>
        </w:num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recorded on the student’s file</w:t>
      </w:r>
    </w:p>
    <w:p w14:paraId="51A9E35C" w14:textId="77777777" w:rsidR="008503BF" w:rsidRPr="004B2523" w:rsidRDefault="008503BF" w:rsidP="008503BF">
      <w:pPr>
        <w:pStyle w:val="ListParagraph"/>
        <w:numPr>
          <w:ilvl w:val="0"/>
          <w:numId w:val="6"/>
        </w:numPr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 xml:space="preserve">shared with all relevant staff so that they </w:t>
      </w:r>
      <w:proofErr w:type="gramStart"/>
      <w:r w:rsidRPr="004B2523">
        <w:rPr>
          <w:rFonts w:ascii="Helvetica" w:hAnsi="Helvetica" w:cs="Helvetica"/>
        </w:rPr>
        <w:t>are able to</w:t>
      </w:r>
      <w:proofErr w:type="gramEnd"/>
      <w:r w:rsidRPr="004B2523">
        <w:rPr>
          <w:rFonts w:ascii="Helvetica" w:hAnsi="Helvetica" w:cs="Helvetica"/>
        </w:rPr>
        <w:t xml:space="preserve"> properly support students diagnosed with medical conditions and respond appropriately if necessary. </w:t>
      </w:r>
    </w:p>
    <w:p w14:paraId="60DC86BB" w14:textId="77777777" w:rsidR="00972364" w:rsidRPr="004B2523" w:rsidRDefault="00972364" w:rsidP="00972364">
      <w:pPr>
        <w:tabs>
          <w:tab w:val="num" w:pos="170"/>
        </w:tabs>
        <w:spacing w:after="180" w:line="240" w:lineRule="auto"/>
        <w:jc w:val="both"/>
        <w:rPr>
          <w:rFonts w:ascii="Helvetica" w:hAnsi="Helvetica" w:cs="Helvetica"/>
          <w:b/>
          <w:bCs/>
          <w:sz w:val="27"/>
          <w:szCs w:val="27"/>
        </w:rPr>
      </w:pPr>
      <w:bookmarkStart w:id="0" w:name="_Hlk72150710"/>
      <w:r w:rsidRPr="004B2523">
        <w:rPr>
          <w:rFonts w:ascii="Helvetica" w:hAnsi="Helvetica" w:cs="Helvetica"/>
          <w:b/>
          <w:bCs/>
          <w:color w:val="5B9BD5" w:themeColor="accent1"/>
          <w:sz w:val="27"/>
          <w:szCs w:val="27"/>
        </w:rPr>
        <w:t>COMMUNICATION</w:t>
      </w:r>
    </w:p>
    <w:p w14:paraId="07299964" w14:textId="4DE09CEB" w:rsidR="00972364" w:rsidRDefault="00972364" w:rsidP="00972364">
      <w:pPr>
        <w:tabs>
          <w:tab w:val="num" w:pos="170"/>
        </w:tabs>
        <w:spacing w:after="180" w:line="240" w:lineRule="auto"/>
        <w:jc w:val="both"/>
        <w:rPr>
          <w:rFonts w:ascii="Helvetica" w:hAnsi="Helvetica" w:cs="Helvetica"/>
          <w:shd w:val="clear" w:color="auto" w:fill="E6E6E6"/>
        </w:rPr>
      </w:pPr>
      <w:r w:rsidRPr="004B2523">
        <w:rPr>
          <w:rFonts w:ascii="Helvetica" w:hAnsi="Helvetica" w:cs="Helvetica"/>
        </w:rPr>
        <w:t>This policy will be communicated to our school community in the following ways</w:t>
      </w:r>
      <w:r w:rsidR="007806AE" w:rsidRPr="004B2523">
        <w:rPr>
          <w:rFonts w:ascii="Helvetica" w:hAnsi="Helvetica" w:cs="Helvetica"/>
        </w:rPr>
        <w:t xml:space="preserve">: </w:t>
      </w:r>
    </w:p>
    <w:p w14:paraId="0C7C2864" w14:textId="3AA2CFAA" w:rsidR="00972364" w:rsidRPr="004B2523" w:rsidRDefault="00972364" w:rsidP="00972364">
      <w:pPr>
        <w:pStyle w:val="ListParagraph"/>
        <w:numPr>
          <w:ilvl w:val="0"/>
          <w:numId w:val="9"/>
        </w:numPr>
        <w:spacing w:after="180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Included in staff induction processes and staff training</w:t>
      </w:r>
    </w:p>
    <w:p w14:paraId="6E2AB6DD" w14:textId="14F95070" w:rsidR="004B2523" w:rsidRPr="004B2523" w:rsidRDefault="00972364" w:rsidP="004B2523">
      <w:pPr>
        <w:pStyle w:val="ListParagraph"/>
        <w:numPr>
          <w:ilvl w:val="0"/>
          <w:numId w:val="9"/>
        </w:numPr>
        <w:spacing w:after="180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Available publicly on our school’s website</w:t>
      </w:r>
      <w:r w:rsidR="004B2523" w:rsidRPr="004B2523">
        <w:rPr>
          <w:rFonts w:ascii="Helvetica" w:hAnsi="Helvetica" w:cs="Helvetica"/>
        </w:rPr>
        <w:t xml:space="preserve">: </w:t>
      </w:r>
      <w:hyperlink r:id="rId15" w:history="1">
        <w:r w:rsidR="004B2523" w:rsidRPr="004B2523">
          <w:rPr>
            <w:rStyle w:val="Hyperlink"/>
            <w:rFonts w:ascii="Helvetica" w:hAnsi="Helvetica" w:cs="Helvetica"/>
          </w:rPr>
          <w:t>heatherhill.ps@education.vic.gov.au</w:t>
        </w:r>
      </w:hyperlink>
    </w:p>
    <w:p w14:paraId="12263FE6" w14:textId="77777777" w:rsidR="00972364" w:rsidRPr="004B2523" w:rsidRDefault="00972364" w:rsidP="00972364">
      <w:pPr>
        <w:pStyle w:val="ListParagraph"/>
        <w:numPr>
          <w:ilvl w:val="0"/>
          <w:numId w:val="9"/>
        </w:numPr>
        <w:spacing w:after="180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Included in staff handbook/manual</w:t>
      </w:r>
    </w:p>
    <w:p w14:paraId="606E1D8A" w14:textId="77777777" w:rsidR="00972364" w:rsidRPr="004B2523" w:rsidRDefault="00972364" w:rsidP="00972364">
      <w:pPr>
        <w:pStyle w:val="ListParagraph"/>
        <w:numPr>
          <w:ilvl w:val="0"/>
          <w:numId w:val="9"/>
        </w:numPr>
        <w:spacing w:after="180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Discussed at staff briefings/meetings as required</w:t>
      </w:r>
    </w:p>
    <w:p w14:paraId="7B701FCE" w14:textId="77777777" w:rsidR="00972364" w:rsidRPr="004B2523" w:rsidRDefault="00972364" w:rsidP="00972364">
      <w:pPr>
        <w:pStyle w:val="ListParagraph"/>
        <w:numPr>
          <w:ilvl w:val="0"/>
          <w:numId w:val="9"/>
        </w:numPr>
        <w:spacing w:after="180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Included in transition and enrolment packs</w:t>
      </w:r>
    </w:p>
    <w:p w14:paraId="17811886" w14:textId="77777777" w:rsidR="00972364" w:rsidRPr="004B2523" w:rsidRDefault="00972364" w:rsidP="00972364">
      <w:pPr>
        <w:pStyle w:val="ListParagraph"/>
        <w:numPr>
          <w:ilvl w:val="0"/>
          <w:numId w:val="9"/>
        </w:numPr>
        <w:spacing w:line="257" w:lineRule="auto"/>
        <w:jc w:val="both"/>
        <w:rPr>
          <w:rFonts w:ascii="Helvetica" w:eastAsiaTheme="minorEastAsia" w:hAnsi="Helvetica" w:cs="Helvetica"/>
        </w:rPr>
      </w:pPr>
      <w:r w:rsidRPr="004B2523">
        <w:rPr>
          <w:rFonts w:ascii="Helvetica" w:eastAsiaTheme="minorEastAsia" w:hAnsi="Helvetica" w:cs="Helvetica"/>
        </w:rPr>
        <w:t>Discussed at parent information nights/sessions</w:t>
      </w:r>
    </w:p>
    <w:p w14:paraId="4E969BBA" w14:textId="77777777" w:rsidR="00972364" w:rsidRPr="004B2523" w:rsidRDefault="00972364" w:rsidP="00972364">
      <w:pPr>
        <w:pStyle w:val="ListParagraph"/>
        <w:numPr>
          <w:ilvl w:val="0"/>
          <w:numId w:val="9"/>
        </w:numPr>
        <w:spacing w:line="257" w:lineRule="auto"/>
        <w:jc w:val="both"/>
        <w:rPr>
          <w:rFonts w:ascii="Helvetica" w:eastAsiaTheme="minorEastAsia" w:hAnsi="Helvetica" w:cs="Helvetica"/>
        </w:rPr>
      </w:pPr>
      <w:r w:rsidRPr="004B2523">
        <w:rPr>
          <w:rFonts w:ascii="Helvetica" w:eastAsia="Calibri" w:hAnsi="Helvetica" w:cs="Helvetica"/>
        </w:rPr>
        <w:t xml:space="preserve">Reminders in our school newsletter </w:t>
      </w:r>
    </w:p>
    <w:p w14:paraId="54303B8E" w14:textId="0EEA56B3" w:rsidR="00972364" w:rsidRPr="004B2523" w:rsidRDefault="00972364" w:rsidP="00972364">
      <w:pPr>
        <w:pStyle w:val="ListParagraph"/>
        <w:numPr>
          <w:ilvl w:val="0"/>
          <w:numId w:val="9"/>
        </w:numPr>
        <w:spacing w:after="180" w:line="240" w:lineRule="auto"/>
        <w:jc w:val="both"/>
        <w:rPr>
          <w:rFonts w:ascii="Helvetica" w:hAnsi="Helvetica" w:cs="Helvetica"/>
        </w:rPr>
      </w:pPr>
      <w:r w:rsidRPr="004B2523">
        <w:rPr>
          <w:rFonts w:ascii="Helvetica" w:hAnsi="Helvetica" w:cs="Helvetica"/>
        </w:rPr>
        <w:t>Hard copy available from school administration upon request</w:t>
      </w:r>
      <w:bookmarkEnd w:id="0"/>
    </w:p>
    <w:p w14:paraId="7D8423D9" w14:textId="0BB90638" w:rsidR="008503BF" w:rsidRPr="004B2523" w:rsidRDefault="008503BF" w:rsidP="008503BF">
      <w:pPr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4B2523"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  <w:t>Further information and resources</w:t>
      </w:r>
    </w:p>
    <w:p w14:paraId="4D63878C" w14:textId="77777777" w:rsidR="00C97A79" w:rsidRDefault="00C97A79" w:rsidP="00C97A79">
      <w:pPr>
        <w:pStyle w:val="NoSpacing"/>
        <w:rPr>
          <w:rStyle w:val="Hyperlink"/>
          <w:rFonts w:ascii="Helvetica" w:eastAsia="Times New Roman" w:hAnsi="Helvetica" w:cs="Helvetica"/>
          <w:lang w:eastAsia="en-AU"/>
        </w:rPr>
      </w:pPr>
      <w:r>
        <w:rPr>
          <w:rFonts w:ascii="Helvetica" w:hAnsi="Helvetica" w:cs="Helvetica"/>
        </w:rPr>
        <w:t>T</w:t>
      </w:r>
      <w:r w:rsidR="00DA5F13" w:rsidRPr="00C97A79">
        <w:rPr>
          <w:rFonts w:ascii="Helvetica" w:hAnsi="Helvetica" w:cs="Helvetica"/>
        </w:rPr>
        <w:t>he Department’s</w:t>
      </w:r>
      <w:r w:rsidR="008503BF" w:rsidRPr="00C97A79">
        <w:rPr>
          <w:rFonts w:ascii="Helvetica" w:hAnsi="Helvetica" w:cs="Helvetica"/>
        </w:rPr>
        <w:t xml:space="preserve"> Policy and Advisory </w:t>
      </w:r>
      <w:r w:rsidR="00DA5F13" w:rsidRPr="00C97A79">
        <w:rPr>
          <w:rFonts w:ascii="Helvetica" w:hAnsi="Helvetica" w:cs="Helvetica"/>
        </w:rPr>
        <w:t>Library</w:t>
      </w:r>
      <w:r w:rsidR="007806AE" w:rsidRPr="00C97A79">
        <w:rPr>
          <w:rFonts w:ascii="Helvetica" w:hAnsi="Helvetica" w:cs="Helvetica"/>
        </w:rPr>
        <w:t xml:space="preserve"> (PAL)</w:t>
      </w:r>
      <w:r w:rsidR="008503BF" w:rsidRPr="00C97A79">
        <w:rPr>
          <w:rFonts w:ascii="Helvetica" w:hAnsi="Helvetica" w:cs="Helvetica"/>
        </w:rPr>
        <w:t xml:space="preserve">: </w:t>
      </w:r>
      <w:hyperlink r:id="rId16" w:history="1">
        <w:r w:rsidRPr="003C55EF">
          <w:rPr>
            <w:rStyle w:val="Hyperlink"/>
            <w:rFonts w:ascii="Helvetica" w:eastAsia="Times New Roman" w:hAnsi="Helvetica" w:cs="Helvetica"/>
            <w:lang w:eastAsia="en-AU"/>
          </w:rPr>
          <w:t>https://www2.education.vic.gov.au/pal</w:t>
        </w:r>
      </w:hyperlink>
    </w:p>
    <w:p w14:paraId="7E53DECC" w14:textId="77777777" w:rsidR="00C97A79" w:rsidRPr="00445463" w:rsidRDefault="00C97A79" w:rsidP="00C97A79">
      <w:pPr>
        <w:pStyle w:val="NoSpacing"/>
        <w:rPr>
          <w:rFonts w:eastAsia="Times New Roman"/>
          <w:color w:val="202020"/>
          <w:sz w:val="10"/>
          <w:szCs w:val="10"/>
          <w:lang w:eastAsia="en-AU"/>
        </w:rPr>
      </w:pPr>
    </w:p>
    <w:p w14:paraId="0E70C44E" w14:textId="2263D1F1" w:rsidR="00DA5F13" w:rsidRPr="004B2523" w:rsidRDefault="00FD66BF" w:rsidP="008503BF">
      <w:pPr>
        <w:pStyle w:val="ListParagraph"/>
        <w:numPr>
          <w:ilvl w:val="1"/>
          <w:numId w:val="6"/>
        </w:numPr>
        <w:jc w:val="both"/>
        <w:rPr>
          <w:rFonts w:ascii="Helvetica" w:hAnsi="Helvetica" w:cs="Helvetica"/>
        </w:rPr>
      </w:pPr>
      <w:hyperlink r:id="rId17" w:history="1">
        <w:r w:rsidR="00DA5F13" w:rsidRPr="004B2523">
          <w:rPr>
            <w:rStyle w:val="Hyperlink"/>
            <w:rFonts w:ascii="Helvetica" w:hAnsi="Helvetica" w:cs="Helvetica"/>
          </w:rPr>
          <w:t>Health Care Needs</w:t>
        </w:r>
      </w:hyperlink>
    </w:p>
    <w:p w14:paraId="6DACF09A" w14:textId="6E1F998C" w:rsidR="008503BF" w:rsidRPr="004B2523" w:rsidRDefault="00FD66BF" w:rsidP="008503BF">
      <w:pPr>
        <w:pStyle w:val="ListParagraph"/>
        <w:numPr>
          <w:ilvl w:val="1"/>
          <w:numId w:val="6"/>
        </w:numPr>
        <w:jc w:val="both"/>
        <w:rPr>
          <w:rStyle w:val="Hyperlink"/>
          <w:rFonts w:ascii="Helvetica" w:hAnsi="Helvetica" w:cs="Helvetica"/>
          <w:color w:val="auto"/>
          <w:u w:val="none"/>
        </w:rPr>
      </w:pPr>
      <w:hyperlink r:id="rId18" w:history="1">
        <w:r w:rsidR="008503BF" w:rsidRPr="004B2523">
          <w:rPr>
            <w:rStyle w:val="Hyperlink"/>
            <w:rFonts w:ascii="Helvetica" w:hAnsi="Helvetica" w:cs="Helvetica"/>
          </w:rPr>
          <w:t>Health Support Planning Forms</w:t>
        </w:r>
      </w:hyperlink>
    </w:p>
    <w:p w14:paraId="1E973790" w14:textId="68AE238E" w:rsidR="008503BF" w:rsidRPr="004B2523" w:rsidRDefault="00FD66BF" w:rsidP="008503BF">
      <w:pPr>
        <w:pStyle w:val="ListParagraph"/>
        <w:numPr>
          <w:ilvl w:val="1"/>
          <w:numId w:val="6"/>
        </w:numPr>
        <w:jc w:val="both"/>
        <w:rPr>
          <w:rStyle w:val="Hyperlink"/>
          <w:rFonts w:ascii="Helvetica" w:hAnsi="Helvetica" w:cs="Helvetica"/>
          <w:color w:val="auto"/>
          <w:u w:val="none"/>
        </w:rPr>
      </w:pPr>
      <w:hyperlink r:id="rId19" w:history="1">
        <w:r w:rsidR="008503BF" w:rsidRPr="004B2523">
          <w:rPr>
            <w:rStyle w:val="Hyperlink"/>
            <w:rFonts w:ascii="Helvetica" w:hAnsi="Helvetica" w:cs="Helvetica"/>
          </w:rPr>
          <w:t xml:space="preserve">Complex Medical </w:t>
        </w:r>
        <w:r w:rsidR="00CB7EEB" w:rsidRPr="004B2523">
          <w:rPr>
            <w:rStyle w:val="Hyperlink"/>
            <w:rFonts w:ascii="Helvetica" w:hAnsi="Helvetica" w:cs="Helvetica"/>
          </w:rPr>
          <w:t>Care Supports</w:t>
        </w:r>
      </w:hyperlink>
    </w:p>
    <w:p w14:paraId="7B96F5B8" w14:textId="368F7AD0" w:rsidR="00B06A3F" w:rsidRPr="004B2523" w:rsidRDefault="00FD66BF" w:rsidP="008503BF">
      <w:pPr>
        <w:pStyle w:val="ListParagraph"/>
        <w:numPr>
          <w:ilvl w:val="1"/>
          <w:numId w:val="6"/>
        </w:numPr>
        <w:jc w:val="both"/>
        <w:rPr>
          <w:rStyle w:val="Hyperlink"/>
          <w:rFonts w:ascii="Helvetica" w:hAnsi="Helvetica" w:cs="Helvetica"/>
          <w:color w:val="auto"/>
          <w:u w:val="none"/>
        </w:rPr>
      </w:pPr>
      <w:hyperlink r:id="rId20" w:history="1">
        <w:r w:rsidR="00B06A3F" w:rsidRPr="004B2523">
          <w:rPr>
            <w:rStyle w:val="Hyperlink"/>
            <w:rFonts w:ascii="Helvetica" w:hAnsi="Helvetica" w:cs="Helvetica"/>
          </w:rPr>
          <w:t>Child and Family Violence Information Sharing Schemes</w:t>
        </w:r>
      </w:hyperlink>
      <w:r w:rsidR="00B06A3F" w:rsidRPr="004B2523">
        <w:rPr>
          <w:rStyle w:val="Hyperlink"/>
          <w:rFonts w:ascii="Helvetica" w:hAnsi="Helvetica" w:cs="Helvetica"/>
        </w:rPr>
        <w:t xml:space="preserve"> </w:t>
      </w:r>
    </w:p>
    <w:p w14:paraId="15E54CAB" w14:textId="7AE1E7F0" w:rsidR="005B1A3E" w:rsidRPr="004B2523" w:rsidRDefault="00FD66BF" w:rsidP="00817B49">
      <w:pPr>
        <w:pStyle w:val="ListParagraph"/>
        <w:numPr>
          <w:ilvl w:val="1"/>
          <w:numId w:val="6"/>
        </w:numPr>
        <w:jc w:val="both"/>
        <w:rPr>
          <w:rStyle w:val="Hyperlink"/>
          <w:rFonts w:ascii="Helvetica" w:hAnsi="Helvetica" w:cs="Helvetica"/>
          <w:color w:val="auto"/>
          <w:u w:val="none"/>
        </w:rPr>
      </w:pPr>
      <w:hyperlink r:id="rId21" w:history="1">
        <w:r w:rsidR="00B06A3F" w:rsidRPr="004B2523">
          <w:rPr>
            <w:rStyle w:val="Hyperlink"/>
            <w:rFonts w:ascii="Helvetica" w:hAnsi="Helvetica" w:cs="Helvetica"/>
          </w:rPr>
          <w:t>Privacy and Information Sharing</w:t>
        </w:r>
      </w:hyperlink>
    </w:p>
    <w:p w14:paraId="478BD31B" w14:textId="77777777" w:rsidR="00817B49" w:rsidRPr="004B2523" w:rsidRDefault="00817B49" w:rsidP="00817B49">
      <w:pPr>
        <w:pStyle w:val="ListParagraph"/>
        <w:ind w:left="1440"/>
        <w:jc w:val="both"/>
        <w:rPr>
          <w:rFonts w:ascii="Helvetica" w:hAnsi="Helvetica" w:cs="Helvetica"/>
        </w:rPr>
      </w:pPr>
    </w:p>
    <w:p w14:paraId="5B774A2E" w14:textId="4166DB2C" w:rsidR="00C97A79" w:rsidRDefault="00C97A79" w:rsidP="00C97A79">
      <w:pPr>
        <w:pStyle w:val="NoSpacing"/>
        <w:rPr>
          <w:rFonts w:ascii="Helvetica" w:hAnsi="Helvetica" w:cs="Helvetica"/>
          <w:lang w:eastAsia="en-AU"/>
        </w:rPr>
      </w:pPr>
      <w:r w:rsidRPr="00414075">
        <w:rPr>
          <w:rFonts w:ascii="Helvetica" w:hAnsi="Helvetica" w:cs="Helvetica"/>
          <w:lang w:eastAsia="en-AU"/>
        </w:rPr>
        <w:lastRenderedPageBreak/>
        <w:t>See school</w:t>
      </w:r>
      <w:r w:rsidR="001F1926">
        <w:rPr>
          <w:rFonts w:ascii="Helvetica" w:hAnsi="Helvetica" w:cs="Helvetica"/>
          <w:lang w:eastAsia="en-AU"/>
        </w:rPr>
        <w:t>’s</w:t>
      </w:r>
      <w:r w:rsidRPr="00414075">
        <w:rPr>
          <w:rFonts w:ascii="Helvetica" w:hAnsi="Helvetica" w:cs="Helvetica"/>
          <w:lang w:eastAsia="en-AU"/>
        </w:rPr>
        <w:t xml:space="preserve"> local policies and documents:</w:t>
      </w:r>
      <w:r>
        <w:rPr>
          <w:rFonts w:ascii="Helvetica" w:hAnsi="Helvetica" w:cs="Helvetica"/>
          <w:lang w:eastAsia="en-AU"/>
        </w:rPr>
        <w:t xml:space="preserve"> </w:t>
      </w:r>
      <w:hyperlink r:id="rId22" w:history="1">
        <w:r w:rsidRPr="00617E16">
          <w:rPr>
            <w:rStyle w:val="Hyperlink"/>
            <w:rFonts w:ascii="Helvetica" w:hAnsi="Helvetica" w:cs="Helvetica"/>
            <w:lang w:eastAsia="en-AU"/>
          </w:rPr>
          <w:t>heatherhill.ps@eduction.vic.gov.au</w:t>
        </w:r>
      </w:hyperlink>
    </w:p>
    <w:p w14:paraId="103CDF5A" w14:textId="77777777" w:rsidR="00C97A79" w:rsidRPr="00445463" w:rsidRDefault="00C97A79" w:rsidP="00B156EA">
      <w:pPr>
        <w:pStyle w:val="NoSpacing"/>
        <w:rPr>
          <w:rFonts w:eastAsia="Times New Roman"/>
          <w:color w:val="202020"/>
          <w:sz w:val="10"/>
          <w:szCs w:val="10"/>
          <w:lang w:eastAsia="en-AU"/>
        </w:rPr>
      </w:pPr>
    </w:p>
    <w:p w14:paraId="66B22156" w14:textId="3A3663FE" w:rsidR="00C97A79" w:rsidRPr="00445463" w:rsidRDefault="00C97A79" w:rsidP="00C97A79">
      <w:pPr>
        <w:pStyle w:val="ListParagraph"/>
        <w:numPr>
          <w:ilvl w:val="0"/>
          <w:numId w:val="10"/>
        </w:numPr>
        <w:spacing w:before="40" w:after="240" w:line="360" w:lineRule="auto"/>
        <w:jc w:val="both"/>
        <w:rPr>
          <w:rFonts w:ascii="Helvetica" w:hAnsi="Helvetica"/>
          <w:iCs/>
          <w:lang w:eastAsia="en-AU"/>
        </w:rPr>
      </w:pPr>
      <w:r w:rsidRPr="00445463">
        <w:rPr>
          <w:rFonts w:ascii="Helvetica" w:hAnsi="Helvetica"/>
          <w:iCs/>
          <w:lang w:eastAsia="en-AU"/>
        </w:rPr>
        <w:t xml:space="preserve">Administration of Medication </w:t>
      </w:r>
      <w:r>
        <w:rPr>
          <w:rFonts w:ascii="Helvetica" w:hAnsi="Helvetica"/>
          <w:iCs/>
          <w:lang w:eastAsia="en-AU"/>
        </w:rPr>
        <w:t>Policy</w:t>
      </w:r>
    </w:p>
    <w:p w14:paraId="5AB5DA86" w14:textId="73D5E431" w:rsidR="00C97A79" w:rsidRPr="00445463" w:rsidRDefault="00C97A79" w:rsidP="00C97A79">
      <w:pPr>
        <w:pStyle w:val="ListParagraph"/>
        <w:numPr>
          <w:ilvl w:val="0"/>
          <w:numId w:val="10"/>
        </w:numPr>
        <w:spacing w:before="40" w:after="240" w:line="360" w:lineRule="auto"/>
        <w:jc w:val="both"/>
        <w:rPr>
          <w:rFonts w:ascii="Helvetica" w:hAnsi="Helvetica"/>
          <w:iCs/>
          <w:lang w:eastAsia="en-AU"/>
        </w:rPr>
      </w:pPr>
      <w:r w:rsidRPr="00445463">
        <w:rPr>
          <w:rFonts w:ascii="Helvetica" w:hAnsi="Helvetica"/>
          <w:iCs/>
          <w:lang w:eastAsia="en-AU"/>
        </w:rPr>
        <w:t>Anaphylaxis</w:t>
      </w:r>
      <w:r>
        <w:rPr>
          <w:rFonts w:ascii="Helvetica" w:hAnsi="Helvetica"/>
          <w:iCs/>
          <w:lang w:eastAsia="en-AU"/>
        </w:rPr>
        <w:t xml:space="preserve"> Policy</w:t>
      </w:r>
    </w:p>
    <w:p w14:paraId="0D8D314E" w14:textId="61CB57D5" w:rsidR="00C97A79" w:rsidRPr="00445463" w:rsidRDefault="00C97A79" w:rsidP="00C97A79">
      <w:pPr>
        <w:pStyle w:val="ListParagraph"/>
        <w:numPr>
          <w:ilvl w:val="0"/>
          <w:numId w:val="10"/>
        </w:numPr>
        <w:spacing w:before="40" w:after="240" w:line="360" w:lineRule="auto"/>
        <w:jc w:val="both"/>
        <w:rPr>
          <w:rFonts w:ascii="Helvetica" w:eastAsia="Times New Roman" w:hAnsi="Helvetica" w:cstheme="minorHAnsi"/>
          <w:iCs/>
          <w:color w:val="202020"/>
          <w:lang w:eastAsia="en-AU"/>
        </w:rPr>
      </w:pPr>
      <w:r w:rsidRPr="00445463">
        <w:rPr>
          <w:rFonts w:ascii="Helvetica" w:hAnsi="Helvetica"/>
          <w:iCs/>
          <w:lang w:eastAsia="en-AU"/>
        </w:rPr>
        <w:t xml:space="preserve">Asthma </w:t>
      </w:r>
      <w:r>
        <w:rPr>
          <w:rFonts w:ascii="Helvetica" w:hAnsi="Helvetica"/>
          <w:iCs/>
          <w:lang w:eastAsia="en-AU"/>
        </w:rPr>
        <w:t>Policy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004B2523" w:rsidRPr="00AF7CD5" w14:paraId="020BE41C" w14:textId="77777777" w:rsidTr="00E8503E">
        <w:tc>
          <w:tcPr>
            <w:tcW w:w="9000" w:type="dxa"/>
            <w:gridSpan w:val="2"/>
          </w:tcPr>
          <w:p w14:paraId="4E9EB284" w14:textId="77777777" w:rsidR="004B2523" w:rsidRPr="00AF7CD5" w:rsidRDefault="004B2523" w:rsidP="00E8503E">
            <w:pPr>
              <w:spacing w:line="259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  <w:t xml:space="preserve">Policy review and approval </w:t>
            </w:r>
          </w:p>
          <w:p w14:paraId="393359E1" w14:textId="77777777" w:rsidR="004B2523" w:rsidRPr="00AF7CD5" w:rsidRDefault="004B2523" w:rsidP="00E8503E">
            <w:pPr>
              <w:spacing w:line="259" w:lineRule="auto"/>
              <w:rPr>
                <w:rFonts w:ascii="Helvetica" w:eastAsia="Calibri" w:hAnsi="Helvetica" w:cs="Helvetica"/>
              </w:rPr>
            </w:pPr>
          </w:p>
        </w:tc>
      </w:tr>
      <w:tr w:rsidR="004B2523" w14:paraId="3BB21CCE" w14:textId="77777777" w:rsidTr="00E8503E">
        <w:tc>
          <w:tcPr>
            <w:tcW w:w="2925" w:type="dxa"/>
          </w:tcPr>
          <w:p w14:paraId="1D3AB1B5" w14:textId="77777777" w:rsidR="004B2523" w:rsidRPr="00AF7CD5" w:rsidRDefault="004B2523" w:rsidP="00E8503E">
            <w:pPr>
              <w:spacing w:line="360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="Calibri" w:hAnsi="Helvetica" w:cs="Helvetica"/>
              </w:rPr>
              <w:t>Policy last reviewed</w:t>
            </w:r>
          </w:p>
        </w:tc>
        <w:tc>
          <w:tcPr>
            <w:tcW w:w="6075" w:type="dxa"/>
          </w:tcPr>
          <w:p w14:paraId="6FC034AF" w14:textId="7E0ED99F" w:rsidR="004B2523" w:rsidRDefault="00B26404" w:rsidP="00E8503E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November</w:t>
            </w:r>
            <w:r w:rsidR="004B2523">
              <w:rPr>
                <w:rFonts w:ascii="Helvetica" w:eastAsia="Calibri" w:hAnsi="Helvetica" w:cs="Helvetica"/>
              </w:rPr>
              <w:t xml:space="preserve"> 2020</w:t>
            </w:r>
          </w:p>
        </w:tc>
      </w:tr>
      <w:tr w:rsidR="004B2523" w:rsidRPr="00AF7CD5" w14:paraId="389D09A2" w14:textId="77777777" w:rsidTr="00E8503E">
        <w:tc>
          <w:tcPr>
            <w:tcW w:w="2925" w:type="dxa"/>
          </w:tcPr>
          <w:p w14:paraId="3B07CECC" w14:textId="77777777" w:rsidR="004B2523" w:rsidRPr="00AF7CD5" w:rsidRDefault="004B2523" w:rsidP="00E8503E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375CD7">
              <w:rPr>
                <w:rFonts w:ascii="Helvetica" w:eastAsia="Times New Roman" w:hAnsi="Helvetica" w:cs="Helvetica"/>
                <w:lang w:eastAsia="en-AU"/>
              </w:rPr>
              <w:t>Consultation</w:t>
            </w:r>
            <w:r w:rsidRPr="00AF7CD5">
              <w:rPr>
                <w:rFonts w:ascii="Helvetica" w:eastAsia="Times New Roman" w:hAnsi="Helvetica" w:cs="Helvetica"/>
                <w:lang w:eastAsia="en-AU"/>
              </w:rPr>
              <w:t xml:space="preserve"> </w:t>
            </w:r>
          </w:p>
        </w:tc>
        <w:tc>
          <w:tcPr>
            <w:tcW w:w="6075" w:type="dxa"/>
          </w:tcPr>
          <w:p w14:paraId="35953849" w14:textId="36CDC93E" w:rsidR="004B2523" w:rsidRPr="00AF7CD5" w:rsidRDefault="00FD66BF" w:rsidP="00E8503E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Times New Roman" w:hAnsi="Helvetica" w:cs="Helvetica"/>
                <w:lang w:eastAsia="en-AU"/>
              </w:rPr>
              <w:t>Not required</w:t>
            </w:r>
          </w:p>
        </w:tc>
      </w:tr>
      <w:tr w:rsidR="004B2523" w:rsidRPr="00AF7CD5" w14:paraId="158B6490" w14:textId="77777777" w:rsidTr="00E8503E">
        <w:tc>
          <w:tcPr>
            <w:tcW w:w="2925" w:type="dxa"/>
          </w:tcPr>
          <w:p w14:paraId="7B875FC5" w14:textId="77777777" w:rsidR="004B2523" w:rsidRPr="00AF7CD5" w:rsidRDefault="004B2523" w:rsidP="00E8503E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Approved by</w:t>
            </w:r>
          </w:p>
        </w:tc>
        <w:tc>
          <w:tcPr>
            <w:tcW w:w="6075" w:type="dxa"/>
          </w:tcPr>
          <w:p w14:paraId="1371F331" w14:textId="77777777" w:rsidR="004B2523" w:rsidRPr="00AF7CD5" w:rsidRDefault="004B2523" w:rsidP="00E8503E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Principal</w:t>
            </w:r>
          </w:p>
        </w:tc>
      </w:tr>
      <w:tr w:rsidR="004B2523" w:rsidRPr="00AF7CD5" w14:paraId="636EC076" w14:textId="77777777" w:rsidTr="00E8503E">
        <w:tc>
          <w:tcPr>
            <w:tcW w:w="2925" w:type="dxa"/>
          </w:tcPr>
          <w:p w14:paraId="1F9D9FE9" w14:textId="77777777" w:rsidR="004B2523" w:rsidRPr="00AF7CD5" w:rsidRDefault="004B2523" w:rsidP="00E8503E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Next scheduled review date</w:t>
            </w:r>
          </w:p>
        </w:tc>
        <w:tc>
          <w:tcPr>
            <w:tcW w:w="6075" w:type="dxa"/>
          </w:tcPr>
          <w:p w14:paraId="7D0C7EF0" w14:textId="334642B9" w:rsidR="004B2523" w:rsidRPr="00AF7CD5" w:rsidRDefault="00B26404" w:rsidP="00E8503E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Novembe</w:t>
            </w:r>
            <w:r w:rsidR="004B2523">
              <w:rPr>
                <w:rFonts w:ascii="Helvetica" w:eastAsia="Calibri" w:hAnsi="Helvetica" w:cs="Helvetica"/>
              </w:rPr>
              <w:t>r 202</w:t>
            </w:r>
            <w:r w:rsidR="00230EB3">
              <w:rPr>
                <w:rFonts w:ascii="Helvetica" w:eastAsia="Calibri" w:hAnsi="Helvetica" w:cs="Helvetica"/>
              </w:rPr>
              <w:t>4</w:t>
            </w:r>
          </w:p>
        </w:tc>
      </w:tr>
    </w:tbl>
    <w:p w14:paraId="47BD35EF" w14:textId="77777777" w:rsidR="0031156F" w:rsidRPr="004B2523" w:rsidRDefault="0031156F">
      <w:pPr>
        <w:rPr>
          <w:rFonts w:ascii="Helvetica" w:hAnsi="Helvetica" w:cs="Helvetica"/>
        </w:rPr>
      </w:pPr>
    </w:p>
    <w:sectPr w:rsidR="0031156F" w:rsidRPr="004B2523"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DCDB6" w14:textId="77777777" w:rsidR="004647C5" w:rsidRDefault="004647C5" w:rsidP="00A47F88">
      <w:pPr>
        <w:spacing w:after="0" w:line="240" w:lineRule="auto"/>
      </w:pPr>
      <w:r>
        <w:separator/>
      </w:r>
    </w:p>
  </w:endnote>
  <w:endnote w:type="continuationSeparator" w:id="0">
    <w:p w14:paraId="6FCD69A7" w14:textId="77777777" w:rsidR="004647C5" w:rsidRDefault="004647C5" w:rsidP="00A47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21338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759605" w14:textId="4A9C163A" w:rsidR="00A47F88" w:rsidRDefault="00A47F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57CBC8" w14:textId="77777777" w:rsidR="00A47F88" w:rsidRDefault="00A47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21CA4" w14:textId="77777777" w:rsidR="004647C5" w:rsidRDefault="004647C5" w:rsidP="00A47F88">
      <w:pPr>
        <w:spacing w:after="0" w:line="240" w:lineRule="auto"/>
      </w:pPr>
      <w:r>
        <w:separator/>
      </w:r>
    </w:p>
  </w:footnote>
  <w:footnote w:type="continuationSeparator" w:id="0">
    <w:p w14:paraId="644FEFF2" w14:textId="77777777" w:rsidR="004647C5" w:rsidRDefault="004647C5" w:rsidP="00A47F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BCA"/>
    <w:multiLevelType w:val="hybridMultilevel"/>
    <w:tmpl w:val="6CF0A1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F70CF"/>
    <w:multiLevelType w:val="hybridMultilevel"/>
    <w:tmpl w:val="F6B07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73691"/>
    <w:multiLevelType w:val="hybridMultilevel"/>
    <w:tmpl w:val="167C0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C2CE5"/>
    <w:multiLevelType w:val="hybridMultilevel"/>
    <w:tmpl w:val="F35C9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A002E8"/>
    <w:multiLevelType w:val="multilevel"/>
    <w:tmpl w:val="579ED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AD4CD9"/>
    <w:multiLevelType w:val="multilevel"/>
    <w:tmpl w:val="579ED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7"/>
  </w:num>
  <w:num w:numId="6">
    <w:abstractNumId w:val="8"/>
  </w:num>
  <w:num w:numId="7">
    <w:abstractNumId w:val="9"/>
  </w:num>
  <w:num w:numId="8">
    <w:abstractNumId w:val="3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bGwNDI0MzUxNjBU0lEKTi0uzszPAykwqQUAZ6dDOiwAAAA="/>
  </w:docVars>
  <w:rsids>
    <w:rsidRoot w:val="008503BF"/>
    <w:rsid w:val="00011585"/>
    <w:rsid w:val="00015792"/>
    <w:rsid w:val="0004183B"/>
    <w:rsid w:val="00046E41"/>
    <w:rsid w:val="00095C6B"/>
    <w:rsid w:val="000C1C87"/>
    <w:rsid w:val="00163C55"/>
    <w:rsid w:val="001F1926"/>
    <w:rsid w:val="00221620"/>
    <w:rsid w:val="00230EB3"/>
    <w:rsid w:val="002401C7"/>
    <w:rsid w:val="00296EA4"/>
    <w:rsid w:val="002A0D9E"/>
    <w:rsid w:val="002D3D51"/>
    <w:rsid w:val="003100F1"/>
    <w:rsid w:val="0031156F"/>
    <w:rsid w:val="00347A48"/>
    <w:rsid w:val="00365386"/>
    <w:rsid w:val="0038541B"/>
    <w:rsid w:val="003E2DD4"/>
    <w:rsid w:val="004413DB"/>
    <w:rsid w:val="004647C5"/>
    <w:rsid w:val="004A2ED1"/>
    <w:rsid w:val="004B2523"/>
    <w:rsid w:val="004B375C"/>
    <w:rsid w:val="00573A09"/>
    <w:rsid w:val="005B1A3E"/>
    <w:rsid w:val="005E010C"/>
    <w:rsid w:val="005E533D"/>
    <w:rsid w:val="00601A48"/>
    <w:rsid w:val="00621D6C"/>
    <w:rsid w:val="00627654"/>
    <w:rsid w:val="0066256B"/>
    <w:rsid w:val="00683BE5"/>
    <w:rsid w:val="006A3782"/>
    <w:rsid w:val="006C3C8B"/>
    <w:rsid w:val="00701F37"/>
    <w:rsid w:val="00733131"/>
    <w:rsid w:val="007404CA"/>
    <w:rsid w:val="00764D74"/>
    <w:rsid w:val="00773676"/>
    <w:rsid w:val="007806AE"/>
    <w:rsid w:val="007A0B4E"/>
    <w:rsid w:val="00817B49"/>
    <w:rsid w:val="008503BF"/>
    <w:rsid w:val="008571FC"/>
    <w:rsid w:val="0086159F"/>
    <w:rsid w:val="00861DD3"/>
    <w:rsid w:val="0091494B"/>
    <w:rsid w:val="00914DF6"/>
    <w:rsid w:val="00940498"/>
    <w:rsid w:val="00941965"/>
    <w:rsid w:val="00956EE6"/>
    <w:rsid w:val="00960B33"/>
    <w:rsid w:val="00972364"/>
    <w:rsid w:val="009A7ABA"/>
    <w:rsid w:val="009E0F00"/>
    <w:rsid w:val="009E760D"/>
    <w:rsid w:val="00A47F88"/>
    <w:rsid w:val="00A52D61"/>
    <w:rsid w:val="00A54356"/>
    <w:rsid w:val="00A76881"/>
    <w:rsid w:val="00A96B3E"/>
    <w:rsid w:val="00AB01A7"/>
    <w:rsid w:val="00AB2C43"/>
    <w:rsid w:val="00B06A3F"/>
    <w:rsid w:val="00B26404"/>
    <w:rsid w:val="00B878F8"/>
    <w:rsid w:val="00BB6C8C"/>
    <w:rsid w:val="00BB72AA"/>
    <w:rsid w:val="00BD30C9"/>
    <w:rsid w:val="00BE1773"/>
    <w:rsid w:val="00C32B9F"/>
    <w:rsid w:val="00C76406"/>
    <w:rsid w:val="00C97A79"/>
    <w:rsid w:val="00CB06C6"/>
    <w:rsid w:val="00CB7EEB"/>
    <w:rsid w:val="00CC0063"/>
    <w:rsid w:val="00D117A5"/>
    <w:rsid w:val="00D215E5"/>
    <w:rsid w:val="00D33CCF"/>
    <w:rsid w:val="00D42DE9"/>
    <w:rsid w:val="00D454FC"/>
    <w:rsid w:val="00D543D6"/>
    <w:rsid w:val="00D561C1"/>
    <w:rsid w:val="00D6271B"/>
    <w:rsid w:val="00DA5F13"/>
    <w:rsid w:val="00E05376"/>
    <w:rsid w:val="00E3333D"/>
    <w:rsid w:val="00E45E3C"/>
    <w:rsid w:val="00E478E0"/>
    <w:rsid w:val="00E966E8"/>
    <w:rsid w:val="00EC292E"/>
    <w:rsid w:val="00EC6F57"/>
    <w:rsid w:val="00F07050"/>
    <w:rsid w:val="00F248A5"/>
    <w:rsid w:val="00F5087B"/>
    <w:rsid w:val="00F53926"/>
    <w:rsid w:val="00FC25A7"/>
    <w:rsid w:val="00FD66BF"/>
    <w:rsid w:val="00FE0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09816"/>
  <w15:chartTrackingRefBased/>
  <w15:docId w15:val="{DAE817E9-CFFD-42BB-8094-EB72ABAAD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3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03B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503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A5F1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5F1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7F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F88"/>
  </w:style>
  <w:style w:type="paragraph" w:styleId="Footer">
    <w:name w:val="footer"/>
    <w:basedOn w:val="Normal"/>
    <w:link w:val="FooterChar"/>
    <w:uiPriority w:val="99"/>
    <w:unhideWhenUsed/>
    <w:rsid w:val="00A47F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F88"/>
  </w:style>
  <w:style w:type="character" w:styleId="CommentReference">
    <w:name w:val="annotation reference"/>
    <w:basedOn w:val="DefaultParagraphFont"/>
    <w:uiPriority w:val="99"/>
    <w:semiHidden/>
    <w:unhideWhenUsed/>
    <w:rsid w:val="00914D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4D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D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D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D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DF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05376"/>
    <w:pPr>
      <w:spacing w:after="0" w:line="240" w:lineRule="auto"/>
    </w:pPr>
  </w:style>
  <w:style w:type="table" w:styleId="TableGrid">
    <w:name w:val="Table Grid"/>
    <w:basedOn w:val="TableNormal"/>
    <w:uiPriority w:val="39"/>
    <w:rsid w:val="004B25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97A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66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6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6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health-care-needs/resources" TargetMode="External"/><Relationship Id="rId18" Type="http://schemas.openxmlformats.org/officeDocument/2006/relationships/hyperlink" Target="https://www2.education.vic.gov.au/pal/health-care-needs/resourc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privacy-information-sharing/policy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www2.education.vic.gov.au/pal/health-care-needs/policy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" TargetMode="External"/><Relationship Id="rId20" Type="http://schemas.openxmlformats.org/officeDocument/2006/relationships/hyperlink" Target="https://www2.education.vic.gov.au/pal/information-sharing-schemes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mailto:heatherhill.ps@education.vic.gov.au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health-care-needs/guidance/complex-medical-care-support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health-care-needs/resources" TargetMode="External"/><Relationship Id="rId22" Type="http://schemas.openxmlformats.org/officeDocument/2006/relationships/hyperlink" Target="mailto:heatherhill.ps@eduction.vic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Description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221C74-2FAB-4C25-A9A7-D31F6D266C01}">
  <ds:schemaRefs>
    <ds:schemaRef ds:uri="http://schemas.microsoft.com/sharepoint/v3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641d3c00-959f-4bfd-98f4-86d07cfa41f7"/>
    <ds:schemaRef ds:uri="http://www.w3.org/XML/1998/namespace"/>
    <ds:schemaRef ds:uri="http://purl.org/dc/dcmitype/"/>
    <ds:schemaRef ds:uri="61e538cb-f8c2-4c9c-ac78-9205d03c8849"/>
  </ds:schemaRefs>
</ds:datastoreItem>
</file>

<file path=customXml/itemProps2.xml><?xml version="1.0" encoding="utf-8"?>
<ds:datastoreItem xmlns:ds="http://schemas.openxmlformats.org/officeDocument/2006/customXml" ds:itemID="{69DDB992-ABD7-4872-B995-6339081A92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37CA75-FF52-41B3-B603-D4401B32C6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12ACBF-C900-46A5-B50B-2A99C516651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E975404-E57D-4655-920F-69FFE92FC7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08</Words>
  <Characters>460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Amanda McLean</cp:lastModifiedBy>
  <cp:revision>10</cp:revision>
  <cp:lastPrinted>2021-02-03T14:29:00Z</cp:lastPrinted>
  <dcterms:created xsi:type="dcterms:W3CDTF">2021-10-29T04:22:00Z</dcterms:created>
  <dcterms:modified xsi:type="dcterms:W3CDTF">2021-11-03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fd37465-b59b-4134-9e32-34205a75682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11704923</vt:lpwstr>
  </property>
  <property fmtid="{D5CDD505-2E9C-101B-9397-08002B2CF9AE}" pid="12" name="RecordPoint_SubmissionCompleted">
    <vt:lpwstr>2021-07-06T21:06:41.4352803+10:00</vt:lpwstr>
  </property>
  <property fmtid="{D5CDD505-2E9C-101B-9397-08002B2CF9AE}" pid="13" name="_docset_NoMedatataSyncRequired">
    <vt:lpwstr>False</vt:lpwstr>
  </property>
  <property fmtid="{D5CDD505-2E9C-101B-9397-08002B2CF9AE}" pid="14" name="DET_EDRMS_RCSTaxHTField0">
    <vt:lpwstr>13.1.2 Internal Policy|ad985a07-89db-41e4-84da-e1a6cef79014</vt:lpwstr>
  </property>
  <property fmtid="{D5CDD505-2E9C-101B-9397-08002B2CF9AE}" pid="15" name="DET_EDRMS_SecClassTaxHTField0">
    <vt:lpwstr/>
  </property>
  <property fmtid="{D5CDD505-2E9C-101B-9397-08002B2CF9AE}" pid="16" name="DET_EDRMS_BusUnitTaxHTField0">
    <vt:lpwstr/>
  </property>
  <property fmtid="{D5CDD505-2E9C-101B-9397-08002B2CF9AE}" pid="17" name="TaxCatchAll">
    <vt:lpwstr>28;#13.1.2 Internal Policy|ad985a07-89db-41e4-84da-e1a6cef79014</vt:lpwstr>
  </property>
  <property fmtid="{D5CDD505-2E9C-101B-9397-08002B2CF9AE}" pid="18" name="RecordPoint_SubmissionDate">
    <vt:lpwstr/>
  </property>
  <property fmtid="{D5CDD505-2E9C-101B-9397-08002B2CF9AE}" pid="19" name="RecordPoint_ActiveItemMoved">
    <vt:lpwstr/>
  </property>
  <property fmtid="{D5CDD505-2E9C-101B-9397-08002B2CF9AE}" pid="20" name="RecordPoint_RecordFormat">
    <vt:lpwstr/>
  </property>
</Properties>
</file>